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ollin Ostergaar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ll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stergaar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21 S Clifton Ave Park Ridge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ollin.ostergaard@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341641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